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E38DD" w14:textId="77777777"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18489C64" wp14:editId="34A465B2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14:paraId="5E5837D9" w14:textId="77777777"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14:paraId="79635732" w14:textId="77777777"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14:paraId="7315116C" w14:textId="77777777"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14:paraId="0A4A4A9B" w14:textId="0F7FA91E"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</w:t>
      </w:r>
      <w:r w:rsidR="00FE4488">
        <w:rPr>
          <w:rFonts w:ascii="Arial" w:eastAsia="Arial" w:hAnsi="Arial" w:cs="Arial"/>
          <w:i/>
          <w:sz w:val="24"/>
          <w:szCs w:val="31"/>
        </w:rPr>
        <w:t>OGM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) </w:t>
      </w:r>
    </w:p>
    <w:p w14:paraId="5F1CE536" w14:textId="77777777"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 wp14:anchorId="21DE2E70" wp14:editId="63A8512F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14:paraId="394FC047" w14:textId="153622AD" w:rsidR="0099244B" w:rsidRPr="003D6746" w:rsidRDefault="003D6746" w:rsidP="003D6746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6B2EA2" wp14:editId="743BB3D2">
                <wp:simplePos x="0" y="0"/>
                <wp:positionH relativeFrom="column">
                  <wp:posOffset>-31750</wp:posOffset>
                </wp:positionH>
                <wp:positionV relativeFrom="paragraph">
                  <wp:posOffset>286385</wp:posOffset>
                </wp:positionV>
                <wp:extent cx="6999605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96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AFD46" w14:textId="59D55327" w:rsidR="00405FB9" w:rsidRDefault="00405FB9"/>
                          <w:p w14:paraId="1C3935E5" w14:textId="0766EF2C" w:rsidR="00405FB9" w:rsidRPr="002270E8" w:rsidRDefault="00405FB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pologies</w:t>
                            </w:r>
                          </w:p>
                          <w:p w14:paraId="7D537E75" w14:textId="77777777" w:rsidR="00405FB9" w:rsidRDefault="00405F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6B2E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5pt;margin-top:22.55pt;width:551.15pt;height:40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" stroked="f">
                <v:textbox>
                  <w:txbxContent>
                    <w:p w14:paraId="205AFD46" w14:textId="59D55327" w:rsidR="00405FB9" w:rsidRDefault="00405FB9"/>
                    <w:p w14:paraId="1C3935E5" w14:textId="0766EF2C" w:rsidR="00405FB9" w:rsidRPr="002270E8" w:rsidRDefault="00405FB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pologies</w:t>
                      </w:r>
                    </w:p>
                    <w:p w14:paraId="7D537E75" w14:textId="77777777" w:rsidR="00405FB9" w:rsidRDefault="00405FB9"/>
                  </w:txbxContent>
                </v:textbox>
                <w10:wrap type="square"/>
              </v:shape>
            </w:pict>
          </mc:Fallback>
        </mc:AlternateContent>
      </w:r>
      <w:r w:rsidR="00030137"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="00030137"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14:paraId="05B8B239" w14:textId="1C916936"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14:paraId="0AAB0D92" w14:textId="117DFB69" w:rsidR="003D6746" w:rsidRPr="003D6746" w:rsidRDefault="000D6A27" w:rsidP="003D6746">
      <w:pPr>
        <w:spacing w:line="20" w:lineRule="exact"/>
        <w:rPr>
          <w:rFonts w:ascii="Arial" w:eastAsia="Arial" w:hAnsi="Arial" w:cs="Arial"/>
          <w:sz w:val="2"/>
          <w:szCs w:val="2"/>
        </w:rPr>
      </w:pPr>
      <w:r w:rsidRPr="00405FB9">
        <w:rPr>
          <w:rFonts w:ascii="Arial"/>
          <w:noProof/>
          <w:color w:val="FF0000"/>
          <w:w w:val="105"/>
          <w:sz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27204C0" wp14:editId="4B86B565">
                <wp:simplePos x="0" y="0"/>
                <wp:positionH relativeFrom="margin">
                  <wp:posOffset>-14605</wp:posOffset>
                </wp:positionH>
                <wp:positionV relativeFrom="paragraph">
                  <wp:posOffset>201295</wp:posOffset>
                </wp:positionV>
                <wp:extent cx="6952615" cy="508635"/>
                <wp:effectExtent l="0" t="0" r="635" b="571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261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623A4" w14:textId="3CA8E21E" w:rsidR="003D6746" w:rsidRDefault="003D6746" w:rsidP="003D6746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62DA9A83" w14:textId="35F77E0D" w:rsidR="003D6746" w:rsidRPr="002270E8" w:rsidRDefault="003D6746" w:rsidP="003D6746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Attendance</w:t>
                            </w:r>
                          </w:p>
                          <w:p w14:paraId="3B1DB438" w14:textId="77777777" w:rsidR="003D6746" w:rsidRDefault="003D6746" w:rsidP="003D67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04C0" id="_x0000_s1027" type="#_x0000_t202" style="position:absolute;margin-left:-1.15pt;margin-top:15.85pt;width:547.45pt;height:40.0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" stroked="f">
                <v:textbox>
                  <w:txbxContent>
                    <w:p w14:paraId="0E2623A4" w14:textId="3CA8E21E" w:rsidR="003D6746" w:rsidRDefault="003D6746" w:rsidP="003D6746">
                      <w:pPr>
                        <w:rPr>
                          <w:color w:val="C0504D" w:themeColor="accent2"/>
                        </w:rPr>
                      </w:pPr>
                    </w:p>
                    <w:p w14:paraId="62DA9A83" w14:textId="35F77E0D" w:rsidR="003D6746" w:rsidRPr="002270E8" w:rsidRDefault="003D6746" w:rsidP="003D6746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Attendance</w:t>
                      </w:r>
                    </w:p>
                    <w:p w14:paraId="3B1DB438" w14:textId="77777777" w:rsidR="003D6746" w:rsidRDefault="003D6746" w:rsidP="003D6746"/>
                  </w:txbxContent>
                </v:textbox>
                <w10:wrap type="square" anchorx="margin"/>
              </v:shape>
            </w:pict>
          </mc:Fallback>
        </mc:AlternateContent>
      </w:r>
    </w:p>
    <w:p w14:paraId="3F5BAAF2" w14:textId="5ADD1F99" w:rsidR="00A41B01" w:rsidRPr="003D6746" w:rsidRDefault="00A41B01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14:paraId="0723084A" w14:textId="77777777" w:rsidR="00A41B01" w:rsidRDefault="00A41B01">
      <w:pPr>
        <w:spacing w:before="11"/>
        <w:rPr>
          <w:rFonts w:ascii="Arial" w:eastAsia="Arial" w:hAnsi="Arial" w:cs="Arial"/>
          <w:w w:val="105"/>
          <w:sz w:val="20"/>
          <w:szCs w:val="20"/>
        </w:rPr>
      </w:pPr>
    </w:p>
    <w:p w14:paraId="121BA5D4" w14:textId="3AB9DB68" w:rsidR="00E81ED1" w:rsidRPr="003D6746" w:rsidRDefault="001D25DE">
      <w:pPr>
        <w:spacing w:before="11"/>
        <w:rPr>
          <w:rFonts w:ascii="Arial" w:eastAsia="Arial" w:hAnsi="Arial" w:cs="Arial"/>
          <w:w w:val="105"/>
          <w:sz w:val="21"/>
          <w:szCs w:val="21"/>
        </w:rPr>
      </w:pPr>
      <w:r w:rsidRPr="003D6746">
        <w:rPr>
          <w:rFonts w:ascii="Arial" w:eastAsia="Arial" w:hAnsi="Arial" w:cs="Arial"/>
          <w:w w:val="105"/>
          <w:sz w:val="21"/>
          <w:szCs w:val="21"/>
        </w:rPr>
        <w:t>Is this a reconvened meeting?</w:t>
      </w:r>
    </w:p>
    <w:p w14:paraId="6F55F5C5" w14:textId="0EF26B89" w:rsidR="001D25DE" w:rsidRPr="001D25DE" w:rsidRDefault="00090268" w:rsidP="001D25DE">
      <w:pPr>
        <w:spacing w:before="11"/>
        <w:rPr>
          <w:rFonts w:ascii="Arial" w:eastAsia="Arial" w:hAnsi="Arial" w:cs="Arial"/>
          <w:w w:val="105"/>
          <w:sz w:val="20"/>
          <w:szCs w:val="20"/>
        </w:rPr>
      </w:pPr>
      <w:sdt>
        <w:sdtPr>
          <w:rPr>
            <w:rFonts w:ascii="Arial" w:eastAsia="Arial" w:hAnsi="Arial" w:cs="Arial"/>
            <w:w w:val="105"/>
            <w:sz w:val="20"/>
            <w:szCs w:val="20"/>
          </w:rPr>
          <w:id w:val="65080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Yes</w:t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r w:rsidR="001D25DE">
        <w:rPr>
          <w:rFonts w:ascii="Arial" w:eastAsia="Arial" w:hAnsi="Arial" w:cs="Arial"/>
          <w:w w:val="105"/>
          <w:sz w:val="20"/>
          <w:szCs w:val="20"/>
        </w:rPr>
        <w:tab/>
      </w:r>
      <w:sdt>
        <w:sdtPr>
          <w:rPr>
            <w:rFonts w:ascii="Arial" w:eastAsia="Arial" w:hAnsi="Arial" w:cs="Arial"/>
            <w:w w:val="105"/>
            <w:sz w:val="20"/>
            <w:szCs w:val="20"/>
          </w:rPr>
          <w:id w:val="1998223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5DE">
            <w:rPr>
              <w:rFonts w:ascii="MS Gothic" w:eastAsia="MS Gothic" w:hAnsi="MS Gothic" w:cs="Arial" w:hint="eastAsia"/>
              <w:w w:val="105"/>
              <w:sz w:val="20"/>
              <w:szCs w:val="20"/>
            </w:rPr>
            <w:t>☐</w:t>
          </w:r>
        </w:sdtContent>
      </w:sdt>
      <w:r w:rsidR="001D25DE">
        <w:rPr>
          <w:rFonts w:ascii="Arial" w:eastAsia="Arial" w:hAnsi="Arial" w:cs="Arial"/>
          <w:w w:val="105"/>
          <w:sz w:val="20"/>
          <w:szCs w:val="20"/>
        </w:rPr>
        <w:t>No</w:t>
      </w:r>
    </w:p>
    <w:p w14:paraId="03C83F40" w14:textId="33866F1C" w:rsid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037F10DC" w14:textId="7D03633E" w:rsidR="003D6746" w:rsidRPr="00030137" w:rsidRDefault="003D6746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14:paraId="342F3C1D" w14:textId="47614ED4" w:rsidR="00627B7A" w:rsidRDefault="00D33A52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A2831B" wp14:editId="56ED759B">
                <wp:simplePos x="0" y="0"/>
                <wp:positionH relativeFrom="margin">
                  <wp:posOffset>-14605</wp:posOffset>
                </wp:positionH>
                <wp:positionV relativeFrom="paragraph">
                  <wp:posOffset>109220</wp:posOffset>
                </wp:positionV>
                <wp:extent cx="6900545" cy="508635"/>
                <wp:effectExtent l="0" t="0" r="0" b="571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561C" w14:textId="12B36E39" w:rsidR="000D6A27" w:rsidRDefault="000D6A27"/>
                          <w:p w14:paraId="0ED8153D" w14:textId="31A1EBD1" w:rsidR="000D6A27" w:rsidRPr="002270E8" w:rsidRDefault="000D6A27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A – Official Business</w:t>
                            </w:r>
                          </w:p>
                          <w:p w14:paraId="061CBA52" w14:textId="77777777" w:rsidR="000D6A27" w:rsidRPr="000D6A27" w:rsidRDefault="000D6A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2831B" id="_x0000_s1028" type="#_x0000_t202" style="position:absolute;left:0;text-align:left;margin-left:-1.15pt;margin-top:8.6pt;width:543.35pt;height:40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" stroked="f">
                <v:textbox>
                  <w:txbxContent>
                    <w:p w14:paraId="6339561C" w14:textId="12B36E39" w:rsidR="000D6A27" w:rsidRDefault="000D6A27"/>
                    <w:p w14:paraId="0ED8153D" w14:textId="31A1EBD1" w:rsidR="000D6A27" w:rsidRPr="002270E8" w:rsidRDefault="000D6A27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A – Official Business</w:t>
                      </w:r>
                    </w:p>
                    <w:p w14:paraId="061CBA52" w14:textId="77777777" w:rsidR="000D6A27" w:rsidRPr="000D6A27" w:rsidRDefault="000D6A27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FC9444" w14:textId="77777777" w:rsidR="000D6A27" w:rsidRDefault="000D6A27" w:rsidP="000D6A27">
      <w:pPr>
        <w:pStyle w:val="Heading4"/>
        <w:tabs>
          <w:tab w:val="left" w:pos="871"/>
        </w:tabs>
        <w:spacing w:before="78"/>
        <w:ind w:left="0" w:right="168"/>
      </w:pPr>
    </w:p>
    <w:p w14:paraId="185C972B" w14:textId="78398051"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14:paraId="33200066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6DBC103C" w14:textId="77777777"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proofErr w:type="gramStart"/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proofErr w:type="gramEnd"/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14:paraId="62C7BD10" w14:textId="77777777"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14:paraId="23AD04FA" w14:textId="5C53018F"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14:paraId="3FA4AF74" w14:textId="77777777"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14:paraId="2BEBDDAB" w14:textId="77777777"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12A3AB83" w14:textId="77777777"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14:paraId="2BF77185" w14:textId="77777777"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14:paraId="4ECAC63E" w14:textId="77777777"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14:paraId="54242AF0" w14:textId="77777777"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14:paraId="0A90210B" w14:textId="77777777"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14:paraId="56504D08" w14:textId="77777777"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14:paraId="61A801EC" w14:textId="77777777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55EA8A8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1B78FA6B" w14:textId="77777777"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lastRenderedPageBreak/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14:paraId="0B2B95FE" w14:textId="77777777"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14:paraId="2225F0D1" w14:textId="18D3C43D"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14:paraId="0F1C1A8D" w14:textId="77777777" w:rsidR="009A1AA0" w:rsidRDefault="009A1AA0">
      <w:pPr>
        <w:rPr>
          <w:rFonts w:ascii="Arial" w:eastAsia="Arial" w:hAnsi="Arial" w:cs="Arial"/>
          <w:i/>
          <w:sz w:val="20"/>
          <w:szCs w:val="20"/>
        </w:rPr>
      </w:pPr>
    </w:p>
    <w:p w14:paraId="2494369A" w14:textId="77777777"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14:paraId="64FF8005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14:paraId="38DF23FF" w14:textId="77777777"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14:paraId="6374C1DB" w14:textId="77777777"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14:paraId="113DCEB2" w14:textId="77777777"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14:paraId="0B2F37DE" w14:textId="77777777" w:rsidR="00627B7A" w:rsidRDefault="00627B7A">
      <w:pPr>
        <w:rPr>
          <w:rFonts w:ascii="Arial" w:eastAsia="Arial" w:hAnsi="Arial" w:cs="Arial"/>
        </w:rPr>
      </w:pPr>
    </w:p>
    <w:p w14:paraId="2D7EF1C7" w14:textId="77777777"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14:paraId="7A0E269F" w14:textId="77777777"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14:paraId="0BEC9EF8" w14:textId="77777777" w:rsidR="00627B7A" w:rsidRDefault="00627B7A">
      <w:pPr>
        <w:rPr>
          <w:rFonts w:ascii="Arial" w:eastAsia="Arial" w:hAnsi="Arial" w:cs="Arial"/>
          <w:b/>
          <w:bCs/>
        </w:rPr>
      </w:pPr>
    </w:p>
    <w:p w14:paraId="0F9B57A7" w14:textId="77777777"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14:paraId="557E670D" w14:textId="77777777"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14:paraId="6D443F34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6E3993CA" w14:textId="77777777"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14:paraId="31E7ADC9" w14:textId="77777777"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14:paraId="2002C62C" w14:textId="77777777"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14:paraId="25794AC5" w14:textId="77777777"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14:paraId="393637AA" w14:textId="77777777"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14:paraId="70025543" w14:textId="77777777" w:rsidR="000550E0" w:rsidRDefault="000550E0">
      <w:pPr>
        <w:spacing w:before="1"/>
        <w:rPr>
          <w:rFonts w:ascii="Arial" w:eastAsia="Arial" w:hAnsi="Arial" w:cs="Arial"/>
        </w:rPr>
      </w:pPr>
    </w:p>
    <w:p w14:paraId="248DE9BF" w14:textId="77777777"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14:paraId="734D0858" w14:textId="77777777"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14:paraId="6D460E81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3A7527D" w14:textId="77777777"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35146758" w14:textId="77777777"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6ACD5DF4" w14:textId="77777777"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639A4250" w14:textId="77777777"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14:paraId="2FEEEDD3" w14:textId="77777777"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14:paraId="7C268DAB" w14:textId="77777777"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E15C70A" w14:textId="77777777"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5481B674" w14:textId="77777777"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14:paraId="0F4168AB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14:paraId="5B592A82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06C09486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250E7D3F" w14:textId="77777777"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7E7A5F1" w14:textId="77777777"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14:paraId="4CD5D00A" w14:textId="77777777"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14:paraId="419AE008" w14:textId="77777777"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14:paraId="6D9168EC" w14:textId="77777777"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14:paraId="7E7313A7" w14:textId="77777777"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14:paraId="1FC5D97E" w14:textId="77777777"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 xml:space="preserve">nsert </w:t>
      </w:r>
      <w:proofErr w:type="gramStart"/>
      <w:r w:rsidRPr="00F47FCB">
        <w:rPr>
          <w:b w:val="0"/>
          <w:bCs w:val="0"/>
          <w:color w:val="FF0000"/>
          <w:sz w:val="24"/>
          <w:szCs w:val="24"/>
        </w:rPr>
        <w:t>exactly the same</w:t>
      </w:r>
      <w:proofErr w:type="gramEnd"/>
      <w:r w:rsidRPr="00F47FCB">
        <w:rPr>
          <w:b w:val="0"/>
          <w:bCs w:val="0"/>
          <w:color w:val="FF0000"/>
          <w:sz w:val="24"/>
          <w:szCs w:val="24"/>
        </w:rPr>
        <w:t xml:space="preserve"> format for any additional Office Bearer Positions&gt;</w:t>
      </w:r>
    </w:p>
    <w:p w14:paraId="043578F0" w14:textId="44334427" w:rsidR="009A1AA0" w:rsidRDefault="009A1AA0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</w:p>
    <w:p w14:paraId="7DCA5718" w14:textId="77777777"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14:paraId="591CF2C7" w14:textId="4D14395E" w:rsidR="00955AB4" w:rsidRPr="0068190D" w:rsidRDefault="00030137" w:rsidP="00955AB4">
      <w:pPr>
        <w:tabs>
          <w:tab w:val="left" w:pos="831"/>
        </w:tabs>
        <w:ind w:right="184"/>
        <w:rPr>
          <w:rFonts w:ascii="Arial"/>
          <w:b/>
          <w:sz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955AB4">
        <w:rPr>
          <w:rFonts w:ascii="Arial"/>
          <w:b/>
          <w:w w:val="105"/>
          <w:sz w:val="21"/>
        </w:rPr>
        <w:t>Motion to change signatories for Club Account.</w:t>
      </w:r>
    </w:p>
    <w:p w14:paraId="469AA305" w14:textId="77777777" w:rsidR="00955AB4" w:rsidRDefault="00955AB4" w:rsidP="00955AB4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signatori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nd</w:t>
      </w:r>
      <w:r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replac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with</w:t>
      </w:r>
      <w:r>
        <w:rPr>
          <w:rFonts w:ascii="Arial"/>
          <w:i/>
          <w:spacing w:val="-4"/>
          <w:w w:val="105"/>
          <w:sz w:val="21"/>
        </w:rPr>
        <w:t xml:space="preserve">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356CD1C8" w14:textId="77777777" w:rsidR="00955AB4" w:rsidRDefault="00955AB4" w:rsidP="00955AB4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2AB8ACC4" w14:textId="77777777" w:rsidR="00955AB4" w:rsidRDefault="00955AB4" w:rsidP="00955AB4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signatori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 xml:space="preserve">with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color w:val="FF0000"/>
          <w:w w:val="105"/>
          <w:sz w:val="21"/>
        </w:rPr>
        <w:t xml:space="preserve"> </w:t>
      </w:r>
      <w:r w:rsidRPr="0068190D">
        <w:rPr>
          <w:rFonts w:ascii="Arial"/>
          <w:i/>
          <w:w w:val="105"/>
          <w:sz w:val="21"/>
        </w:rPr>
        <w:t xml:space="preserve">an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09C89D25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14:paraId="704141EC" w14:textId="77777777" w:rsidR="00955AB4" w:rsidRDefault="00955AB4" w:rsidP="00955AB4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&lt;INSERT FULL NAME&gt;</w:t>
      </w:r>
    </w:p>
    <w:p w14:paraId="128ADE64" w14:textId="0665E0A2" w:rsidR="00955AB4" w:rsidRDefault="00955AB4" w:rsidP="00955AB4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14:paraId="457358C4" w14:textId="34D93433" w:rsidR="009A1AA0" w:rsidRDefault="00955AB4" w:rsidP="009A1AA0">
      <w:pPr>
        <w:spacing w:line="238" w:lineRule="exact"/>
        <w:ind w:left="223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</w:t>
      </w:r>
      <w:r w:rsidR="009A1AA0">
        <w:rPr>
          <w:rFonts w:ascii="Arial"/>
          <w:i/>
          <w:w w:val="105"/>
          <w:sz w:val="21"/>
        </w:rPr>
        <w:t>g</w:t>
      </w:r>
    </w:p>
    <w:p w14:paraId="42F388A5" w14:textId="210541D4" w:rsidR="006A00F9" w:rsidRPr="002270E8" w:rsidRDefault="006A00F9" w:rsidP="002270E8">
      <w:pPr>
        <w:spacing w:line="28" w:lineRule="exact"/>
        <w:rPr>
          <w:rFonts w:ascii="Arial" w:eastAsia="Arial" w:hAnsi="Arial" w:cs="Arial"/>
          <w:sz w:val="2"/>
          <w:szCs w:val="2"/>
        </w:rPr>
      </w:pPr>
      <w:r w:rsidRPr="006A00F9">
        <w:rPr>
          <w:rFonts w:ascii="Arial" w:eastAsia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B199564" wp14:editId="7A678D68">
                <wp:simplePos x="0" y="0"/>
                <wp:positionH relativeFrom="margin">
                  <wp:align>left</wp:align>
                </wp:positionH>
                <wp:positionV relativeFrom="paragraph">
                  <wp:posOffset>146685</wp:posOffset>
                </wp:positionV>
                <wp:extent cx="7099300" cy="508635"/>
                <wp:effectExtent l="0" t="0" r="6350" b="571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08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ADF3" w14:textId="46ED6243" w:rsidR="006A00F9" w:rsidRDefault="006A00F9"/>
                          <w:p w14:paraId="24FE32BE" w14:textId="58CB7860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Part B – General Business</w:t>
                            </w:r>
                          </w:p>
                          <w:p w14:paraId="6D9DD44F" w14:textId="77777777" w:rsidR="006A00F9" w:rsidRPr="006A00F9" w:rsidRDefault="006A00F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99564" id="_x0000_s1029" type="#_x0000_t202" style="position:absolute;margin-left:0;margin-top:11.55pt;width:559pt;height:40.0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" stroked="f">
                <v:textbox>
                  <w:txbxContent>
                    <w:p w14:paraId="05BBADF3" w14:textId="46ED6243" w:rsidR="006A00F9" w:rsidRDefault="006A00F9"/>
                    <w:p w14:paraId="24FE32BE" w14:textId="58CB7860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Part B – General Business</w:t>
                      </w:r>
                    </w:p>
                    <w:p w14:paraId="6D9DD44F" w14:textId="77777777" w:rsidR="006A00F9" w:rsidRPr="006A00F9" w:rsidRDefault="006A00F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6833C4" w14:textId="64B65BFB" w:rsidR="009A1AA0" w:rsidRDefault="009A1AA0" w:rsidP="009A1AA0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      Other</w:t>
      </w:r>
      <w:r>
        <w:rPr>
          <w:spacing w:val="-3"/>
          <w:w w:val="105"/>
        </w:rPr>
        <w:t xml:space="preserve"> </w:t>
      </w:r>
      <w:r>
        <w:rPr>
          <w:w w:val="105"/>
        </w:rPr>
        <w:t>Business</w:t>
      </w:r>
    </w:p>
    <w:p w14:paraId="5C96E834" w14:textId="26F88075" w:rsidR="009A1AA0" w:rsidRDefault="009A1AA0" w:rsidP="009A1AA0">
      <w:pPr>
        <w:rPr>
          <w:rFonts w:ascii="Arial" w:eastAsia="Arial" w:hAnsi="Arial" w:cs="Arial"/>
          <w:b/>
          <w:bCs/>
        </w:rPr>
      </w:pPr>
    </w:p>
    <w:p w14:paraId="2456F26D" w14:textId="3D2B7EF1" w:rsidR="009A1AA0" w:rsidRDefault="009A1AA0" w:rsidP="009A1AA0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14:paraId="369F09C7" w14:textId="77777777" w:rsidR="009A1AA0" w:rsidRDefault="009A1AA0" w:rsidP="009A1AA0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B2       Next Meeting</w:t>
      </w:r>
    </w:p>
    <w:p w14:paraId="62034B22" w14:textId="77777777" w:rsidR="002270E8" w:rsidRDefault="009A1AA0" w:rsidP="002270E8">
      <w:pPr>
        <w:spacing w:before="113"/>
        <w:ind w:left="871" w:right="168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Pr="00435B75">
        <w:rPr>
          <w:rFonts w:ascii="Arial"/>
          <w:i/>
          <w:color w:val="FF0000"/>
          <w:w w:val="105"/>
          <w:sz w:val="21"/>
        </w:rPr>
        <w:t>&lt;INSERT DATE&gt;.</w:t>
      </w:r>
    </w:p>
    <w:p w14:paraId="48A30DCB" w14:textId="61BB1AE2" w:rsidR="006A00F9" w:rsidRPr="002270E8" w:rsidRDefault="006A00F9" w:rsidP="002270E8">
      <w:pPr>
        <w:spacing w:before="113"/>
        <w:ind w:right="168"/>
        <w:rPr>
          <w:rFonts w:ascii="Arial"/>
          <w:i/>
          <w:color w:val="FF0000"/>
          <w:w w:val="105"/>
          <w:sz w:val="21"/>
        </w:rPr>
      </w:pPr>
      <w:r w:rsidRPr="006A00F9">
        <w:rPr>
          <w:rFonts w:ascii="Arial" w:eastAsia="Arial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33FD89A" wp14:editId="56C9FAB2">
                <wp:simplePos x="0" y="0"/>
                <wp:positionH relativeFrom="margin">
                  <wp:align>left</wp:align>
                </wp:positionH>
                <wp:positionV relativeFrom="paragraph">
                  <wp:posOffset>271145</wp:posOffset>
                </wp:positionV>
                <wp:extent cx="7099300" cy="516890"/>
                <wp:effectExtent l="0" t="0" r="635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516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8EFBF" w14:textId="11B07EDB" w:rsidR="006A00F9" w:rsidRPr="002270E8" w:rsidRDefault="006A00F9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  <w:p w14:paraId="3714DA78" w14:textId="018139A7" w:rsidR="006A00F9" w:rsidRPr="002270E8" w:rsidRDefault="006A00F9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</w:pPr>
                            <w:r w:rsidRPr="002270E8">
                              <w:rPr>
                                <w:rFonts w:ascii="Arial" w:hAnsi="Arial" w:cs="Arial"/>
                                <w:b/>
                                <w:bCs/>
                                <w:color w:val="C0504D" w:themeColor="accent2"/>
                                <w:sz w:val="24"/>
                                <w:szCs w:val="24"/>
                              </w:rPr>
                              <w:t>Meeting Closed: XXXX</w:t>
                            </w:r>
                          </w:p>
                          <w:p w14:paraId="7BC00722" w14:textId="77777777" w:rsidR="002270E8" w:rsidRPr="006A00F9" w:rsidRDefault="002270E8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FD89A" id="_x0000_s1030" type="#_x0000_t202" style="position:absolute;margin-left:0;margin-top:21.35pt;width:559pt;height:40.7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" stroked="f">
                <v:textbox>
                  <w:txbxContent>
                    <w:p w14:paraId="7218EFBF" w14:textId="11B07EDB" w:rsidR="006A00F9" w:rsidRPr="002270E8" w:rsidRDefault="006A00F9">
                      <w:pPr>
                        <w:rPr>
                          <w:color w:val="C0504D" w:themeColor="accent2"/>
                        </w:rPr>
                      </w:pPr>
                    </w:p>
                    <w:p w14:paraId="3714DA78" w14:textId="018139A7" w:rsidR="006A00F9" w:rsidRPr="002270E8" w:rsidRDefault="006A00F9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</w:pPr>
                      <w:r w:rsidRPr="002270E8">
                        <w:rPr>
                          <w:rFonts w:ascii="Arial" w:hAnsi="Arial" w:cs="Arial"/>
                          <w:b/>
                          <w:bCs/>
                          <w:color w:val="C0504D" w:themeColor="accent2"/>
                          <w:sz w:val="24"/>
                          <w:szCs w:val="24"/>
                        </w:rPr>
                        <w:t>Meeting Closed: XXXX</w:t>
                      </w:r>
                    </w:p>
                    <w:p w14:paraId="7BC00722" w14:textId="77777777" w:rsidR="002270E8" w:rsidRPr="006A00F9" w:rsidRDefault="002270E8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7AB25B" w14:textId="0B74CCC3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</w:pPr>
    </w:p>
    <w:p w14:paraId="6851C31B" w14:textId="089AAA2A" w:rsidR="006A00F9" w:rsidRDefault="006A00F9" w:rsidP="006A00F9">
      <w:pPr>
        <w:spacing w:line="238" w:lineRule="exact"/>
        <w:ind w:right="2236"/>
        <w:rPr>
          <w:rFonts w:ascii="Arial" w:eastAsia="Arial" w:hAnsi="Arial" w:cs="Arial"/>
          <w:sz w:val="21"/>
          <w:szCs w:val="21"/>
        </w:rPr>
        <w:sectPr w:rsidR="006A00F9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14:paraId="39696516" w14:textId="77777777" w:rsidR="009A1AA0" w:rsidRDefault="009A1AA0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14:paraId="359AF087" w14:textId="66AB817B" w:rsidR="00627B7A" w:rsidRDefault="00627B7A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</w:p>
    <w:p w14:paraId="66FC9200" w14:textId="77777777"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14:paraId="66CEA3EC" w14:textId="46E4FF8A" w:rsidR="00435B75" w:rsidRPr="00435B75" w:rsidRDefault="00435B75" w:rsidP="002270E8">
      <w:pPr>
        <w:spacing w:line="20" w:lineRule="exact"/>
        <w:rPr>
          <w:rFonts w:ascii="Arial" w:eastAsia="Arial" w:hAnsi="Arial" w:cs="Arial"/>
          <w:sz w:val="2"/>
          <w:szCs w:val="2"/>
        </w:rPr>
      </w:pPr>
    </w:p>
    <w:p w14:paraId="207373F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834C5C4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B93AD6B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B70CB1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12B4C47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51A185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5254FB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3703EE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542AF85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F851CB0" w14:textId="77777777" w:rsidR="00435B75" w:rsidRPr="00DA123A" w:rsidRDefault="00DA123A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  <w:r>
        <w:rPr>
          <w:rFonts w:ascii="Arial" w:eastAsia="Arial" w:hAnsi="Arial" w:cs="Arial"/>
          <w:b/>
          <w:color w:val="FF0000"/>
          <w:sz w:val="21"/>
          <w:szCs w:val="21"/>
        </w:rPr>
        <w:t>NOTE: student emails must be used, unless the executive is a community or staff member. Full legal names must also be used, as per your identification documents.</w:t>
      </w:r>
    </w:p>
    <w:p w14:paraId="00AA3693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CFC6671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9F2CA02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123C5C40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30ABB0D8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5AC296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8BCDE7E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0B0855C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0EF8B806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76B867FD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499B721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986"/>
        <w:gridCol w:w="1167"/>
        <w:gridCol w:w="1170"/>
        <w:gridCol w:w="1034"/>
        <w:gridCol w:w="987"/>
        <w:gridCol w:w="1004"/>
        <w:gridCol w:w="707"/>
        <w:gridCol w:w="1017"/>
        <w:gridCol w:w="1490"/>
      </w:tblGrid>
      <w:tr w:rsidR="00874DC0" w14:paraId="0A9D2410" w14:textId="77777777" w:rsidTr="00874DC0">
        <w:trPr>
          <w:trHeight w:val="889"/>
        </w:trPr>
        <w:tc>
          <w:tcPr>
            <w:tcW w:w="110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43158" w14:textId="580510E0" w:rsidR="00874DC0" w:rsidRDefault="00874DC0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Executive Details for </w:t>
            </w:r>
            <w:proofErr w:type="gramStart"/>
            <w:r w:rsidR="00005AC4">
              <w:rPr>
                <w:sz w:val="40"/>
                <w:szCs w:val="40"/>
              </w:rPr>
              <w:t>&lt;(</w:t>
            </w:r>
            <w:proofErr w:type="gramEnd"/>
            <w:r w:rsidR="00005AC4">
              <w:rPr>
                <w:sz w:val="40"/>
                <w:szCs w:val="40"/>
              </w:rPr>
              <w:t>insert year)&gt;</w:t>
            </w:r>
          </w:p>
          <w:p w14:paraId="6395F321" w14:textId="77777777" w:rsidR="00874DC0" w:rsidRDefault="00874DC0">
            <w:pPr>
              <w:jc w:val="center"/>
              <w:rPr>
                <w:sz w:val="40"/>
                <w:szCs w:val="40"/>
              </w:rPr>
            </w:pPr>
            <w:proofErr w:type="gramStart"/>
            <w:r>
              <w:rPr>
                <w:color w:val="FF0000"/>
                <w:sz w:val="32"/>
                <w:szCs w:val="32"/>
              </w:rPr>
              <w:t>&lt;(</w:t>
            </w:r>
            <w:proofErr w:type="gramEnd"/>
            <w:r>
              <w:rPr>
                <w:color w:val="FF0000"/>
                <w:sz w:val="32"/>
                <w:szCs w:val="32"/>
              </w:rPr>
              <w:t>Insert Club Name)&gt;</w:t>
            </w:r>
          </w:p>
        </w:tc>
      </w:tr>
      <w:tr w:rsidR="00874DC0" w14:paraId="4C2600DA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42F1" w14:textId="77777777" w:rsidR="00874DC0" w:rsidRDefault="00874DC0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DFC2D" w14:textId="77777777" w:rsidR="00874DC0" w:rsidRDefault="00874DC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ull Name </w:t>
            </w:r>
            <w:r>
              <w:rPr>
                <w:sz w:val="24"/>
                <w:szCs w:val="24"/>
              </w:rPr>
              <w:t>(First, middle, last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04861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>
              <w:rPr>
                <w:sz w:val="24"/>
                <w:szCs w:val="24"/>
              </w:rPr>
              <w:t>(first, last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78A6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Pronouns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22FC1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umber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EC27A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OW Contact Email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811B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0F141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41B9C" w14:textId="77777777" w:rsidR="00874DC0" w:rsidRDefault="00874DC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41713" w14:textId="77777777" w:rsidR="00874DC0" w:rsidRDefault="00874DC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874DC0" w14:paraId="5062673E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B99F0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77D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0D70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455A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41F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A53B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C13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53B0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878A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7AB5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1E4C2456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F882B" w14:textId="77777777" w:rsidR="00874DC0" w:rsidRDefault="00874DC0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56B7C0DF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106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49CF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6013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8E316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8981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CA6B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9395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8DF7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FE64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4F729485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C132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7FB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A868C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4E05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6199E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895B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426C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4055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FDB1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6684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7D95F163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87F7D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FE20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038D5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25F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0FE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D3B0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F356A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11F9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B5E7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34C9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74907530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A5228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EB7A7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8438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8549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D02E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544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1BC0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4824C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7720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51C3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23647209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C99FD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59F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D5B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99E0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FA9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795A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4D4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FB578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83E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EF1F0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53575F46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81AF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C2E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2FE0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A82E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ED8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D502B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6773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7AEC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88E7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BF3D" w14:textId="77777777" w:rsidR="00874DC0" w:rsidRDefault="00874DC0">
            <w:pPr>
              <w:rPr>
                <w:sz w:val="24"/>
                <w:szCs w:val="24"/>
              </w:rPr>
            </w:pPr>
          </w:p>
        </w:tc>
      </w:tr>
      <w:tr w:rsidR="00874DC0" w14:paraId="2B56CA34" w14:textId="77777777" w:rsidTr="00874DC0"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EF1A5" w14:textId="77777777" w:rsidR="00874DC0" w:rsidRDefault="00874DC0">
            <w:pPr>
              <w:rPr>
                <w:sz w:val="24"/>
                <w:szCs w:val="24"/>
              </w:rPr>
            </w:pPr>
            <w:r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3264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EBEF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E2636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BF29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3DB2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992C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E2014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152BD" w14:textId="77777777" w:rsidR="00874DC0" w:rsidRDefault="00874DC0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14B3" w14:textId="77777777" w:rsidR="00874DC0" w:rsidRDefault="00874DC0">
            <w:pPr>
              <w:rPr>
                <w:sz w:val="24"/>
                <w:szCs w:val="24"/>
              </w:rPr>
            </w:pPr>
          </w:p>
        </w:tc>
      </w:tr>
    </w:tbl>
    <w:p w14:paraId="3B98090E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52A02198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435B74F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C62B89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C811ECD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00879E61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DD3A51C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6B721403" w14:textId="77777777" w:rsidR="00874DC0" w:rsidRDefault="00874DC0" w:rsidP="00874DC0">
      <w:pPr>
        <w:rPr>
          <w:rFonts w:ascii="Arial" w:eastAsia="Arial" w:hAnsi="Arial" w:cs="Arial"/>
          <w:sz w:val="2"/>
          <w:szCs w:val="2"/>
        </w:rPr>
      </w:pPr>
    </w:p>
    <w:p w14:paraId="7B8E8F05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2711B079" w14:textId="77777777"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14:paraId="6CABDCF5" w14:textId="77777777"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F1E1B" w14:textId="77777777" w:rsidR="00C61E74" w:rsidRDefault="00B52427">
      <w:r>
        <w:separator/>
      </w:r>
    </w:p>
  </w:endnote>
  <w:endnote w:type="continuationSeparator" w:id="0">
    <w:p w14:paraId="48E22B60" w14:textId="77777777"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AC7FB" w14:textId="77777777"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 wp14:anchorId="2575F6DD" wp14:editId="398C35AE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F4334B" w14:textId="77777777"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5F6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" filled="f" stroked="f">
              <v:textbox inset="0,0,0,0">
                <w:txbxContent>
                  <w:p w14:paraId="52F4334B" w14:textId="77777777"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54666" w14:textId="77777777" w:rsidR="00C61E74" w:rsidRDefault="00B52427">
      <w:r>
        <w:separator/>
      </w:r>
    </w:p>
  </w:footnote>
  <w:footnote w:type="continuationSeparator" w:id="0">
    <w:p w14:paraId="59726DA2" w14:textId="77777777"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0B1C6FB9"/>
    <w:multiLevelType w:val="hybridMultilevel"/>
    <w:tmpl w:val="A1247AA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3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4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 w16cid:durableId="274752021">
    <w:abstractNumId w:val="3"/>
  </w:num>
  <w:num w:numId="2" w16cid:durableId="1987276451">
    <w:abstractNumId w:val="0"/>
  </w:num>
  <w:num w:numId="3" w16cid:durableId="1197503433">
    <w:abstractNumId w:val="2"/>
  </w:num>
  <w:num w:numId="4" w16cid:durableId="450635366">
    <w:abstractNumId w:val="4"/>
  </w:num>
  <w:num w:numId="5" w16cid:durableId="538057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05AC4"/>
    <w:rsid w:val="00030137"/>
    <w:rsid w:val="000550E0"/>
    <w:rsid w:val="000D6A27"/>
    <w:rsid w:val="001C2B6D"/>
    <w:rsid w:val="001D25DE"/>
    <w:rsid w:val="002270E8"/>
    <w:rsid w:val="003D6746"/>
    <w:rsid w:val="00405FB9"/>
    <w:rsid w:val="00435B75"/>
    <w:rsid w:val="00520B71"/>
    <w:rsid w:val="005A0B1A"/>
    <w:rsid w:val="005B649D"/>
    <w:rsid w:val="00627B7A"/>
    <w:rsid w:val="0064616D"/>
    <w:rsid w:val="006815F1"/>
    <w:rsid w:val="006A00F9"/>
    <w:rsid w:val="00791DC4"/>
    <w:rsid w:val="00874DC0"/>
    <w:rsid w:val="00955AB4"/>
    <w:rsid w:val="0099244B"/>
    <w:rsid w:val="009A1AA0"/>
    <w:rsid w:val="00A41B01"/>
    <w:rsid w:val="00AE0916"/>
    <w:rsid w:val="00B52427"/>
    <w:rsid w:val="00BE5A12"/>
    <w:rsid w:val="00C61E74"/>
    <w:rsid w:val="00CF2ABA"/>
    <w:rsid w:val="00D33A52"/>
    <w:rsid w:val="00DA123A"/>
    <w:rsid w:val="00DE7FAA"/>
    <w:rsid w:val="00E81ED1"/>
    <w:rsid w:val="00F47FCB"/>
    <w:rsid w:val="00FA6B17"/>
    <w:rsid w:val="00FE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852E603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1E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E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E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E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E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Abdul Mohammed</cp:lastModifiedBy>
  <cp:revision>26</cp:revision>
  <dcterms:created xsi:type="dcterms:W3CDTF">2017-11-22T00:56:00Z</dcterms:created>
  <dcterms:modified xsi:type="dcterms:W3CDTF">2023-08-31T03:58:00Z</dcterms:modified>
</cp:coreProperties>
</file>